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Switzerland</w:t>
      </w:r>
      <w:r>
        <w:t xml:space="preserve"> </w:t>
      </w:r>
      <w:r>
        <w:t xml:space="preserve">Zurich</w:t>
      </w:r>
    </w:p>
    <w:bookmarkStart w:id="20" w:name="X8c0bbe98919ca8279644556bda214fdd8239c86"/>
    <w:p>
      <w:pPr>
        <w:pStyle w:val="Heading1"/>
      </w:pPr>
      <w:r>
        <w:t xml:space="preserve">Personal Statement: Pursuing Excellence as an Automotive Engineer in Switzerland Zurich</w:t>
      </w:r>
    </w:p>
    <w:p>
      <w:pPr>
        <w:pStyle w:val="FirstParagraph"/>
      </w:pPr>
      <w:r>
        <w:t xml:space="preserve">The journey to become a dedicated Automotive Engineer has been shaped by an unwavering fascination with the intricate synergy of mechanical precision, cutting-edge technology, and sustainable mobility solutions. This Personal Statement articulates my professional trajectory, technical competencies, and profound commitment to contributing to the future of automotive engineering within the dynamic ecosystem of Switzerland Zurich. Switzerland's reputation for excellence in precision engineering and its global leadership in sustainable transportation innovation has positioned Zurich as the ideal environment for me to advance my career as an Automotive Engineer.</w:t>
      </w:r>
    </w:p>
    <w:p>
      <w:pPr>
        <w:pStyle w:val="BodyText"/>
      </w:pPr>
      <w:r>
        <w:t xml:space="preserve">My academic foundation began with a Bachelor’s degree in Mechanical Engineering, where I specialized in Vehicle Dynamics and Powertrain Systems. Through rigorous coursework and hands-on laboratory work, I developed a strong grasp of thermodynamics, materials science, and computational modeling essential for modern vehicle development. A pivotal project involved designing an optimized electric powertrain architecture for urban mobility vehicles under stringent emissions constraints – a challenge directly aligned with Switzerland's ambitious environmental policies. This experience solidified my understanding that the role of an Automotive Engineer extends far beyond mechanical design; it encompasses systems integration, sustainability assessment, and unwavering adherence to safety and quality standards – principles deeply ingrained in Swiss engineering culture.</w:t>
      </w:r>
    </w:p>
    <w:p>
      <w:pPr>
        <w:pStyle w:val="BodyText"/>
      </w:pPr>
      <w:r>
        <w:t xml:space="preserve">During my Master’s program in Automotive Engineering at [University Name], I immersed myself in advanced topics such as autonomous driving algorithms, battery management systems for electric vehicles (EVs), and lightweight composite structures. My thesis focused on developing a predictive thermal management system for high-capacity EV batteries under varying climatic conditions – a critical area given Switzerland's diverse topography and commitment to zero-emission transport by 2030. This research required meticulous data analysis, simulation using tools like MATLAB/Simulink and ANSYS, and collaboration with industry partners on prototype validation. It was here that I realized the profound impact an Automotive Engineer can have on accelerating the transition to sustainable mobility, a mission I now seek to champion within Switzerland Zurich.</w:t>
      </w:r>
    </w:p>
    <w:p>
      <w:pPr>
        <w:pStyle w:val="BodyText"/>
      </w:pPr>
      <w:r>
        <w:t xml:space="preserve">Professional experience further honed my practical skills. As an Intern at [Company Name], a Tier-1 automotive supplier, I contributed to the development lifecycle of advanced driver-assistance systems (ADAS). My responsibilities included testing sensor fusion algorithms in simulated environments and analyzing crash-test data to enhance occupant safety – directly reflecting the Swiss emphasis on rigorous validation and human-centric engineering. I also gained valuable exposure to ISO 26262 functional safety standards, a benchmark I understand is paramount for any Automotive Engineer operating within the stringent regulatory framework of Europe, especially in Switzerland. This role underscored the collaborative nature of automotive development; success hinges on seamless coordination between mechanical, electrical, and software teams – a dynamic I am eager to engage with in Zurich's world-class engineering firms.</w:t>
      </w:r>
    </w:p>
    <w:p>
      <w:pPr>
        <w:pStyle w:val="BodyText"/>
      </w:pPr>
      <w:r>
        <w:t xml:space="preserve">Why Switzerland Zurich specifically? My decision is not merely geographical but deeply strategic and culturally resonant. Switzerland Zurich stands at the nexus of unparalleled engineering heritage and forward-thinking innovation. The presence of globally recognized institutions like ETH Zurich, renowned for its cutting-edge research in mobility, robotics, and sustainable materials, creates a fertile ground for knowledge exchange. Companies such as ZF Friedrichshafen (with significant R&amp;D in Zurich), Bosch Automotive Technology Center Switzerland, and numerous agile EV startups thrive within this ecosystem. Crucially, Switzerland’s national commitment to environmental stewardship – evidenced by its leadership in renewable energy adoption and strict CO2 regulations – provides the perfect backdrop for an Automotive Engineer focused on sustainable solutions. The Swiss ethos of precision engineering, meticulous attention to detail, and long-term thinking aligns perfectly with my professional values. I am not just seeking a job; I am seeking to become part of a community where engineering excellence is synonymous with contributing positively to society and the environment – a philosophy central to Switzerland Zurich's identity.</w:t>
      </w:r>
    </w:p>
    <w:p>
      <w:pPr>
        <w:pStyle w:val="BodyText"/>
      </w:pPr>
      <w:r>
        <w:t xml:space="preserve">Furthermore, I actively prepare for life in Switzerland Zurich. Beyond mastering technical competencies, I have initiated learning Swiss German and am deeply interested in understanding Swiss cultural nuances and work practices. I recognize that successful integration into the local engineering community requires more than technical skill; it demands respect for collaborative values and a commitment to lifelong learning within the specific context of Switzerland's innovative landscape.</w:t>
      </w:r>
    </w:p>
    <w:p>
      <w:pPr>
        <w:pStyle w:val="BodyText"/>
      </w:pPr>
      <w:r>
        <w:t xml:space="preserve">My career vision as an Automotive Engineer is clear: to drive innovation in sustainable mobility systems, particularly in electrification and intelligent vehicle technologies. I am eager to apply my skills in powertrain development, thermal management, and ADAS integration to contribute tangible value at a leading engineering firm in Switzerland Zurich. I aim not only to build vehicles but to help shape the future of transportation – one that is safer, cleaner, and more efficient for all. The unique confluence of technical challenge, environmental imperative, and collaborative spirit found exclusively in Switzerland Zurich makes it the undeniable destination for my professional growth as an Automotive Engineer.</w:t>
      </w:r>
    </w:p>
    <w:p>
      <w:pPr>
        <w:pStyle w:val="BodyText"/>
      </w:pPr>
      <w:r>
        <w:t xml:space="preserve">This Personal Statement embodies my passion, expertise, and unwavering resolve to make a meaningful contribution within the prestigious automotive engineering community of Switzerland Zurich. I am confident that my technical skills, dedication to sustainable innovation, and deep respect for Swiss engineering principles position me to thrive and contribute significantly from day one in this dyna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Switzerland Zurich</dc:title>
  <dc:creator/>
  <dc:language>en</dc:language>
  <cp:keywords/>
  <dcterms:created xsi:type="dcterms:W3CDTF">2026-07-23T05:28:19Z</dcterms:created>
  <dcterms:modified xsi:type="dcterms:W3CDTF">2026-07-23T05:28:19Z</dcterms:modified>
</cp:coreProperties>
</file>

<file path=docProps/custom.xml><?xml version="1.0" encoding="utf-8"?>
<Properties xmlns="http://schemas.openxmlformats.org/officeDocument/2006/custom-properties" xmlns:vt="http://schemas.openxmlformats.org/officeDocument/2006/docPropsVTypes"/>
</file>